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ff65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882c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9:17Z</dcterms:created>
  <dcterms:modified xsi:type="dcterms:W3CDTF">2017-02-16T14:09:17Z</dcterms:modified>
</cp:coreProperties>
</file>